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2848A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1099E3" wp14:editId="26EC8058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1E230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1BA04C16" w14:textId="1FE217D0" w:rsidR="004908FF" w:rsidRPr="004E2360" w:rsidRDefault="003E4335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Data Entry Speci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099E3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5301E230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1BA04C16" w14:textId="1FE217D0" w:rsidR="004908FF" w:rsidRPr="004E2360" w:rsidRDefault="003E4335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Data Entry Special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047281" wp14:editId="77A9A417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5AD34CB1" w14:textId="77777777" w:rsidR="00260FE8" w:rsidRDefault="00260FE8" w:rsidP="00ED20B5"/>
    <w:p w14:paraId="773202BB" w14:textId="77777777" w:rsidR="00260FE8" w:rsidRDefault="00260FE8" w:rsidP="00ED20B5"/>
    <w:p w14:paraId="549FB75E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0E4A7FAC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208EF68" wp14:editId="6BD535B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D575B" w14:textId="77777777" w:rsidR="004E2360" w:rsidRPr="003E4335" w:rsidRDefault="004E2360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F7CEDF1" w14:textId="77777777" w:rsidR="004E2360" w:rsidRPr="003E4335" w:rsidRDefault="004E2360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6C0ECA7" w14:textId="77777777" w:rsidR="00CD4A5C" w:rsidRPr="003E4335" w:rsidRDefault="00CD4A5C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2437BB1" w14:textId="77777777" w:rsidR="004E2360" w:rsidRPr="003E4335" w:rsidRDefault="004E2360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2F98B61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interested in the available Data Entry Specialist position at your esteemed company. With an experience of 3 years along with my competent typing and research abilities, I am confident that I would be the best choice for the vacant role.</w:t>
                            </w:r>
                          </w:p>
                          <w:p w14:paraId="6A64FDE0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F6C5B1C" w14:textId="4390D371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t would be an honor to bring 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expertise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o your company as I have a great desire to translate my skills and serve at such a renowned company. Moreover, with my expertise, I can help the company to touch new heights of success and growth.</w:t>
                            </w:r>
                          </w:p>
                          <w:p w14:paraId="3AF007C1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5665500" w14:textId="260C6E5B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core responsibilities at my current company are:</w:t>
                            </w:r>
                          </w:p>
                          <w:p w14:paraId="55110480" w14:textId="77777777" w:rsidR="003E4335" w:rsidRDefault="003E4335" w:rsidP="003E4335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D7AB54" w14:textId="08E67560" w:rsidR="003E4335" w:rsidRPr="003E4335" w:rsidRDefault="003E4335" w:rsidP="003E433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ter data in the comput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9D4968D" w14:textId="0C31934F" w:rsidR="003E4335" w:rsidRPr="003E4335" w:rsidRDefault="003E4335" w:rsidP="003E433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earch and examine the accuracy of informatio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BA05B50" w14:textId="64ECF059" w:rsidR="003E4335" w:rsidRPr="003E4335" w:rsidRDefault="003E4335" w:rsidP="003E433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repor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1DBFFD4" w14:textId="70CD7E70" w:rsidR="003E4335" w:rsidRPr="003E4335" w:rsidRDefault="003E4335" w:rsidP="003E433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Other duties as assigned by the 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FF233D7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9BBB86A" w14:textId="016186C3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possess strong written and verbal communication skills. Furthermore, I am well acquainted with computers and 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oftware</w:t>
                            </w: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nd hardware. Being collaborative in nature, I can efficiently work in a team.</w:t>
                            </w:r>
                          </w:p>
                          <w:p w14:paraId="619E9744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C1E06F6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review the cover letter and the resume attached, and I am looking forward to meeting with you in person.</w:t>
                            </w:r>
                          </w:p>
                          <w:p w14:paraId="46FDDD7D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426E140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329C09C0" w14:textId="77777777" w:rsidR="003E4335" w:rsidRPr="003E4335" w:rsidRDefault="003E4335" w:rsidP="003E433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E433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3BDAC80F" w14:textId="77777777" w:rsidR="008E2357" w:rsidRPr="003E4335" w:rsidRDefault="008E2357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39C08A" w14:textId="77777777" w:rsidR="008E2357" w:rsidRPr="003E4335" w:rsidRDefault="008E2357" w:rsidP="003E433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9C46D8" w14:textId="77777777" w:rsidR="004E2360" w:rsidRPr="003E4335" w:rsidRDefault="004E2360" w:rsidP="003E433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08EF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0D2D575B" w14:textId="77777777" w:rsidR="004E2360" w:rsidRPr="003E4335" w:rsidRDefault="004E2360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F7CEDF1" w14:textId="77777777" w:rsidR="004E2360" w:rsidRPr="003E4335" w:rsidRDefault="004E2360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6C0ECA7" w14:textId="77777777" w:rsidR="00CD4A5C" w:rsidRPr="003E4335" w:rsidRDefault="00CD4A5C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2437BB1" w14:textId="77777777" w:rsidR="004E2360" w:rsidRPr="003E4335" w:rsidRDefault="004E2360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2F98B61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interested in the available Data Entry Specialist position at your esteemed company. With an experience of 3 years along with my competent typing and research abilities, I am confident that I would be the best choice for the vacant role.</w:t>
                      </w:r>
                    </w:p>
                    <w:p w14:paraId="6A64FDE0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F6C5B1C" w14:textId="4390D371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t would be an honor to bring 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expertise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o your company as I have a great desire to translate my skills and serve at such a renowned company. Moreover, with my expertise, I can help the company to touch new heights of success and growth.</w:t>
                      </w:r>
                    </w:p>
                    <w:p w14:paraId="3AF007C1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5665500" w14:textId="260C6E5B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core responsibilities at my current company are:</w:t>
                      </w:r>
                    </w:p>
                    <w:p w14:paraId="55110480" w14:textId="77777777" w:rsidR="003E4335" w:rsidRDefault="003E4335" w:rsidP="003E4335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D7AB54" w14:textId="08E67560" w:rsidR="003E4335" w:rsidRPr="003E4335" w:rsidRDefault="003E4335" w:rsidP="003E433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ter data in the comput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9D4968D" w14:textId="0C31934F" w:rsidR="003E4335" w:rsidRPr="003E4335" w:rsidRDefault="003E4335" w:rsidP="003E433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earch and examine the accuracy of informatio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BA05B50" w14:textId="64ECF059" w:rsidR="003E4335" w:rsidRPr="003E4335" w:rsidRDefault="003E4335" w:rsidP="003E433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repor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1DBFFD4" w14:textId="70CD7E70" w:rsidR="003E4335" w:rsidRPr="003E4335" w:rsidRDefault="003E4335" w:rsidP="003E433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Other duties as assigned by the 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FF233D7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9BBB86A" w14:textId="016186C3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possess strong written and verbal communication skills. Furthermore, I am well acquainted with computers and 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oftware</w:t>
                      </w: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and hardware. Being collaborative in nature, I can efficiently work in a team.</w:t>
                      </w:r>
                    </w:p>
                    <w:p w14:paraId="619E9744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C1E06F6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review the cover letter and the resume attached, and I am looking forward to meeting with you in person.</w:t>
                      </w:r>
                    </w:p>
                    <w:p w14:paraId="46FDDD7D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426E140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329C09C0" w14:textId="77777777" w:rsidR="003E4335" w:rsidRPr="003E4335" w:rsidRDefault="003E4335" w:rsidP="003E433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E433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3BDAC80F" w14:textId="77777777" w:rsidR="008E2357" w:rsidRPr="003E4335" w:rsidRDefault="008E2357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39C08A" w14:textId="77777777" w:rsidR="008E2357" w:rsidRPr="003E4335" w:rsidRDefault="008E2357" w:rsidP="003E433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9C46D8" w14:textId="77777777" w:rsidR="004E2360" w:rsidRPr="003E4335" w:rsidRDefault="004E2360" w:rsidP="003E433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37C98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7165C3BA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DA4E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520758B2" wp14:editId="7EE2847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B35AD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33309DA6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64CD2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9EC9CB" wp14:editId="52B05706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2E1B3B"/>
    <w:multiLevelType w:val="multilevel"/>
    <w:tmpl w:val="D1BA7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3E4335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13A173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5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try Specialist Cover Letter Sample</dc:title>
  <dc:subject>Create your Cover Letter using Free Data Entry Specialist Cover Letter Sample Template</dc:subject>
  <dc:creator>QwikResume.com</dc:creator>
  <cp:keywords/>
  <dc:description/>
  <dcterms:created xsi:type="dcterms:W3CDTF">2021-11-06T06:20:00Z</dcterms:created>
  <dcterms:modified xsi:type="dcterms:W3CDTF">2021-11-06T06:20:00Z</dcterms:modified>
  <cp:category>IT</cp:category>
</cp:coreProperties>
</file>